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B933BC" w14:textId="1EDBFBFF" w:rsidR="00076820" w:rsidRPr="001D5C56" w:rsidRDefault="00076820" w:rsidP="00076820">
      <w:pPr>
        <w:spacing w:after="0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bookmarkStart w:id="0" w:name="_Hlk145495019"/>
      <w:bookmarkStart w:id="1" w:name="_Hlk112753822"/>
      <w:bookmarkStart w:id="2" w:name="_Hlk108432574"/>
      <w:bookmarkStart w:id="3" w:name="_Hlk113620753"/>
      <w:r w:rsidRPr="001D5C56">
        <w:rPr>
          <w:rFonts w:ascii="Verdana" w:hAnsi="Verdana" w:cs="Arial"/>
          <w:b/>
          <w:bCs/>
          <w:sz w:val="20"/>
          <w:szCs w:val="20"/>
        </w:rPr>
        <w:t>Postępowanie nr BZP</w:t>
      </w:r>
      <w:r>
        <w:rPr>
          <w:rFonts w:ascii="Verdana" w:hAnsi="Verdana" w:cs="Arial"/>
          <w:b/>
          <w:bCs/>
          <w:sz w:val="20"/>
          <w:szCs w:val="20"/>
        </w:rPr>
        <w:t>.2710.</w:t>
      </w:r>
      <w:r w:rsidR="007A486C">
        <w:rPr>
          <w:rFonts w:ascii="Verdana" w:hAnsi="Verdana" w:cs="Arial"/>
          <w:b/>
          <w:bCs/>
          <w:sz w:val="20"/>
          <w:szCs w:val="20"/>
        </w:rPr>
        <w:t>2</w:t>
      </w:r>
      <w:r>
        <w:rPr>
          <w:rFonts w:ascii="Verdana" w:hAnsi="Verdana" w:cs="Arial"/>
          <w:b/>
          <w:bCs/>
          <w:sz w:val="20"/>
          <w:szCs w:val="20"/>
        </w:rPr>
        <w:t>4.2024.MR</w:t>
      </w:r>
    </w:p>
    <w:p w14:paraId="27029275" w14:textId="77777777" w:rsidR="00076820" w:rsidRPr="001D5C56" w:rsidRDefault="00076820" w:rsidP="00076820">
      <w:pPr>
        <w:spacing w:after="0"/>
        <w:jc w:val="right"/>
        <w:rPr>
          <w:rFonts w:ascii="Verdana" w:hAnsi="Verdana" w:cs="Arial"/>
          <w:b/>
          <w:bCs/>
          <w:sz w:val="20"/>
          <w:szCs w:val="20"/>
        </w:rPr>
      </w:pPr>
      <w:r w:rsidRPr="001D5C56">
        <w:rPr>
          <w:rFonts w:ascii="Verdana" w:hAnsi="Verdana" w:cs="Arial"/>
          <w:b/>
          <w:bCs/>
          <w:sz w:val="20"/>
          <w:szCs w:val="20"/>
        </w:rPr>
        <w:t xml:space="preserve">                                                                                           Załącznik nr 1 do SWZ</w:t>
      </w:r>
    </w:p>
    <w:p w14:paraId="28B96035" w14:textId="77777777" w:rsidR="00076820" w:rsidRPr="00F20557" w:rsidRDefault="00076820" w:rsidP="00076820">
      <w:pPr>
        <w:spacing w:after="0"/>
        <w:ind w:left="5812" w:right="-171" w:hanging="5793"/>
        <w:jc w:val="right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                                                                                    </w:t>
      </w:r>
    </w:p>
    <w:tbl>
      <w:tblPr>
        <w:tblW w:w="10207" w:type="dxa"/>
        <w:jc w:val="center"/>
        <w:tblBorders>
          <w:top w:val="single" w:sz="12" w:space="0" w:color="365F91"/>
          <w:left w:val="single" w:sz="12" w:space="0" w:color="365F91"/>
          <w:bottom w:val="single" w:sz="12" w:space="0" w:color="365F91"/>
          <w:right w:val="single" w:sz="12" w:space="0" w:color="365F91"/>
          <w:insideH w:val="single" w:sz="12" w:space="0" w:color="365F91"/>
          <w:insideV w:val="single" w:sz="12" w:space="0" w:color="365F91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076820" w:rsidRPr="00F20557" w14:paraId="67B54B5F" w14:textId="77777777" w:rsidTr="00526DD5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AAC9297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798093AD" w14:textId="77777777" w:rsidR="00076820" w:rsidRPr="00F20557" w:rsidRDefault="00076820" w:rsidP="00526DD5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54AE5878" w14:textId="77777777" w:rsidR="00076820" w:rsidRPr="00F20557" w:rsidRDefault="00076820" w:rsidP="00526DD5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3F84E0EA" w14:textId="77777777" w:rsidR="00076820" w:rsidRPr="00F20557" w:rsidRDefault="00076820" w:rsidP="00526DD5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076820" w:rsidRPr="00F20557" w14:paraId="76737064" w14:textId="77777777" w:rsidTr="00526DD5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3119579A" w14:textId="77777777" w:rsidR="00076820" w:rsidRPr="00F20557" w:rsidRDefault="00076820" w:rsidP="00526DD5">
            <w:pPr>
              <w:tabs>
                <w:tab w:val="left" w:pos="5040"/>
              </w:tabs>
              <w:spacing w:after="0"/>
              <w:rPr>
                <w:rFonts w:ascii="Verdana" w:hAnsi="Verdana" w:cs="Calibri"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34426B7D" w14:textId="77777777" w:rsidR="00076820" w:rsidRPr="00F20557" w:rsidRDefault="00076820" w:rsidP="00526DD5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3226B41" w14:textId="77777777" w:rsidR="00076820" w:rsidRPr="00F20557" w:rsidRDefault="00076820" w:rsidP="00526DD5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0A799C72" w14:textId="77777777" w:rsidR="00076820" w:rsidRPr="00F20557" w:rsidRDefault="00076820" w:rsidP="00526DD5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076820" w:rsidRPr="00F20557" w14:paraId="05F8D27C" w14:textId="77777777" w:rsidTr="00526DD5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/>
            <w:vAlign w:val="center"/>
          </w:tcPr>
          <w:p w14:paraId="45ABA842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16"/>
                <w:szCs w:val="16"/>
              </w:rPr>
            </w:pPr>
          </w:p>
          <w:p w14:paraId="6562D699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</w:pPr>
            <w:r w:rsidRPr="00F20557"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  <w:t>FORMULARZ OFERTOWY</w:t>
            </w:r>
          </w:p>
          <w:p w14:paraId="1BCF97A2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076820" w:rsidRPr="00F20557" w14:paraId="2AEB57FC" w14:textId="77777777" w:rsidTr="00526DD5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35AF8E1A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076820" w:rsidRPr="00F20557" w14:paraId="6E039794" w14:textId="77777777" w:rsidTr="00526DD5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219B1E8A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56EF4C41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354D3554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42FF23D6" w14:textId="77777777" w:rsidTr="00526DD5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ADAEE39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5BF1B215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F20557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249C45E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076820" w:rsidRPr="00F20557" w14:paraId="22F9CC83" w14:textId="77777777" w:rsidTr="00526DD5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510EB2D7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3BEFC3BD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7834F722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7F995DC7" w14:textId="77777777" w:rsidTr="00526DD5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64278C7D" w14:textId="77777777" w:rsidR="00076820" w:rsidRPr="00F20557" w:rsidRDefault="00076820" w:rsidP="00526DD5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4" w:name="Tekst83"/>
            <w:bookmarkEnd w:id="4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C457B83" w14:textId="77777777" w:rsidR="00076820" w:rsidRPr="00F20557" w:rsidRDefault="00076820" w:rsidP="00526DD5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70A04434" w14:textId="77777777" w:rsidR="00076820" w:rsidRPr="00F20557" w:rsidRDefault="00076820" w:rsidP="00526DD5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F656325" w14:textId="77777777" w:rsidR="00076820" w:rsidRPr="00F20557" w:rsidRDefault="00076820" w:rsidP="00526DD5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4EC744A4" w14:textId="77777777" w:rsidTr="00526DD5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39AF853E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1D976F5F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5984CCD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232E7730" w14:textId="77777777" w:rsidTr="00526DD5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4DA11E32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39103D1B" w14:textId="77777777" w:rsidR="00076820" w:rsidRPr="00F20557" w:rsidRDefault="00076820" w:rsidP="00526DD5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3F04FF96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3DCE01F9" w14:textId="77777777" w:rsidR="00076820" w:rsidRPr="00F20557" w:rsidRDefault="00076820" w:rsidP="00526DD5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076820" w:rsidRPr="00F20557" w14:paraId="17DCFCB1" w14:textId="77777777" w:rsidTr="00526DD5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489F3C16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F20557">
              <w:rPr>
                <w:rFonts w:ascii="Verdana" w:hAnsi="Verdana" w:cs="Calibri"/>
                <w:b/>
                <w:sz w:val="16"/>
                <w:szCs w:val="16"/>
                <w:vertAlign w:val="superscript"/>
              </w:rPr>
              <w:footnoteReference w:id="1"/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1FD0F50E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2E55E47E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302B7769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0E90D57C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655A9D75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6057802C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28D4AEC8" w14:textId="77777777" w:rsidTr="00526DD5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13D6CA93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PRZEDMIOT ZAMÓWIENIA:</w:t>
            </w:r>
          </w:p>
          <w:p w14:paraId="32262CB0" w14:textId="77777777" w:rsidR="00076820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  <w:r w:rsidRPr="00CD022A">
              <w:rPr>
                <w:rFonts w:ascii="Verdana" w:hAnsi="Verdana" w:cs="Calibri"/>
                <w:sz w:val="16"/>
                <w:szCs w:val="16"/>
              </w:rPr>
              <w:t xml:space="preserve">Oferta </w:t>
            </w:r>
            <w:r w:rsidRPr="00CD022A">
              <w:rPr>
                <w:rFonts w:ascii="Verdana" w:hAnsi="Verdana" w:cs="Calibri"/>
                <w:iCs/>
                <w:sz w:val="16"/>
                <w:szCs w:val="16"/>
              </w:rPr>
              <w:t>dotyczy zamówienia publicznego prowadzonego w trybie podstawowym pn.:</w:t>
            </w:r>
            <w:r w:rsidRPr="00CD022A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7D8D3A1E" w14:textId="2889F807" w:rsidR="00076820" w:rsidRPr="007A486C" w:rsidRDefault="007A486C" w:rsidP="007A486C">
            <w:pPr>
              <w:pStyle w:val="Tekstpodstawowy"/>
              <w:tabs>
                <w:tab w:val="left" w:pos="435"/>
              </w:tabs>
              <w:spacing w:line="276" w:lineRule="auto"/>
              <w:rPr>
                <w:rFonts w:ascii="Verdana" w:hAnsi="Verdana" w:cs="Arial"/>
                <w:b/>
                <w:sz w:val="20"/>
              </w:rPr>
            </w:pPr>
            <w:r w:rsidRPr="00544325">
              <w:rPr>
                <w:rFonts w:ascii="Verdana" w:hAnsi="Verdana" w:cs="Arial"/>
                <w:b/>
                <w:sz w:val="20"/>
              </w:rPr>
              <w:t>Dostawa s</w:t>
            </w:r>
            <w:r>
              <w:rPr>
                <w:rFonts w:ascii="Verdana" w:hAnsi="Verdana" w:cs="Arial"/>
                <w:b/>
                <w:sz w:val="20"/>
              </w:rPr>
              <w:t xml:space="preserve">amochodu osobowego dla </w:t>
            </w:r>
            <w:proofErr w:type="spellStart"/>
            <w:r>
              <w:rPr>
                <w:rFonts w:ascii="Verdana" w:hAnsi="Verdana" w:cs="Arial"/>
                <w:b/>
                <w:sz w:val="20"/>
              </w:rPr>
              <w:t>UWr</w:t>
            </w:r>
            <w:proofErr w:type="spellEnd"/>
            <w:r w:rsidR="00076820">
              <w:rPr>
                <w:rFonts w:ascii="Verdana" w:hAnsi="Verdana" w:cs="Arial"/>
                <w:b/>
                <w:sz w:val="20"/>
              </w:rPr>
              <w:t>.</w:t>
            </w:r>
          </w:p>
          <w:p w14:paraId="2DFB9D77" w14:textId="77777777" w:rsidR="00076820" w:rsidRPr="00E87BE1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  <w:highlight w:val="yellow"/>
              </w:rPr>
            </w:pPr>
          </w:p>
        </w:tc>
      </w:tr>
    </w:tbl>
    <w:p w14:paraId="0241EC40" w14:textId="77777777" w:rsidR="00076820" w:rsidRPr="00F20557" w:rsidRDefault="00076820" w:rsidP="00076820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36111291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F20557">
        <w:rPr>
          <w:rFonts w:ascii="Verdana" w:hAnsi="Verdana" w:cs="Verdana"/>
          <w:sz w:val="20"/>
          <w:szCs w:val="20"/>
        </w:rPr>
        <w:t>,</w:t>
      </w:r>
      <w:r w:rsidRPr="00F20557">
        <w:rPr>
          <w:rFonts w:ascii="Verdana" w:hAnsi="Verdana" w:cs="Arial"/>
          <w:sz w:val="20"/>
          <w:szCs w:val="20"/>
        </w:rPr>
        <w:t xml:space="preserve"> w postępowaniu prowadzonym w trybie podstawowym, oferujemy przedmiot zamówienia, opisany szczegółowo w SWZ i załącznikach do niej za cenę uwzględniającą wszystkie koszty wykonania zamówienia oraz zobowiązujemy się zrealizować w zakresie ustalonym w SWZ, w sposób wskazany w umowie na niżej wymienionych warunkach:</w:t>
      </w:r>
    </w:p>
    <w:p w14:paraId="48020AD0" w14:textId="77777777" w:rsidR="00076820" w:rsidRDefault="00076820" w:rsidP="00076820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16598A5" w14:textId="77777777" w:rsidR="00076820" w:rsidRDefault="00076820" w:rsidP="00076820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19DA592" w14:textId="77777777" w:rsidR="00076820" w:rsidRPr="00F20557" w:rsidRDefault="00076820" w:rsidP="00076820">
      <w:pPr>
        <w:spacing w:after="0"/>
        <w:jc w:val="both"/>
        <w:rPr>
          <w:rFonts w:ascii="Verdana" w:hAnsi="Verdana" w:cs="Arial"/>
          <w:sz w:val="20"/>
          <w:szCs w:val="20"/>
        </w:rPr>
      </w:pPr>
    </w:p>
    <w:tbl>
      <w:tblPr>
        <w:tblW w:w="9918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3402"/>
        <w:gridCol w:w="3402"/>
      </w:tblGrid>
      <w:tr w:rsidR="00076820" w:rsidRPr="00F20557" w14:paraId="5C1D40AB" w14:textId="77777777" w:rsidTr="00BC4FE4">
        <w:trPr>
          <w:trHeight w:val="563"/>
          <w:jc w:val="right"/>
        </w:trPr>
        <w:tc>
          <w:tcPr>
            <w:tcW w:w="9918" w:type="dxa"/>
            <w:gridSpan w:val="3"/>
            <w:vAlign w:val="center"/>
          </w:tcPr>
          <w:p w14:paraId="17E58B49" w14:textId="77777777" w:rsidR="00076820" w:rsidRPr="00360373" w:rsidRDefault="00076820" w:rsidP="00526DD5">
            <w:pPr>
              <w:spacing w:after="0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lastRenderedPageBreak/>
              <w:t xml:space="preserve">Kryterium nr 1 – CENA </w:t>
            </w:r>
          </w:p>
        </w:tc>
      </w:tr>
      <w:tr w:rsidR="007A486C" w:rsidRPr="00F20557" w14:paraId="0E454A80" w14:textId="77777777" w:rsidTr="00BC4FE4">
        <w:trPr>
          <w:trHeight w:val="551"/>
          <w:jc w:val="right"/>
        </w:trPr>
        <w:tc>
          <w:tcPr>
            <w:tcW w:w="6516" w:type="dxa"/>
            <w:gridSpan w:val="2"/>
            <w:vAlign w:val="center"/>
          </w:tcPr>
          <w:p w14:paraId="4367BD1F" w14:textId="580776F3" w:rsidR="007A486C" w:rsidRPr="00F20557" w:rsidRDefault="007A486C" w:rsidP="00526DD5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 xml:space="preserve">Cena ofertowa netto: </w:t>
            </w:r>
          </w:p>
        </w:tc>
        <w:tc>
          <w:tcPr>
            <w:tcW w:w="3402" w:type="dxa"/>
            <w:vAlign w:val="center"/>
          </w:tcPr>
          <w:p w14:paraId="7DCF2181" w14:textId="7BBB5089" w:rsidR="007A486C" w:rsidRPr="00F20557" w:rsidRDefault="007A486C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  <w:r w:rsidRPr="00F20557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7A486C" w:rsidRPr="00F20557" w14:paraId="4932DF9F" w14:textId="77777777" w:rsidTr="00BC4FE4">
        <w:trPr>
          <w:trHeight w:val="551"/>
          <w:jc w:val="right"/>
        </w:trPr>
        <w:tc>
          <w:tcPr>
            <w:tcW w:w="6516" w:type="dxa"/>
            <w:gridSpan w:val="2"/>
            <w:vAlign w:val="center"/>
          </w:tcPr>
          <w:p w14:paraId="777B039F" w14:textId="39D78AFA" w:rsidR="007A486C" w:rsidRPr="00F20557" w:rsidRDefault="007A486C" w:rsidP="00526DD5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Kwota podatku VAT (stawka ….%)</w:t>
            </w:r>
          </w:p>
        </w:tc>
        <w:tc>
          <w:tcPr>
            <w:tcW w:w="3402" w:type="dxa"/>
            <w:vAlign w:val="center"/>
          </w:tcPr>
          <w:p w14:paraId="4546D3A9" w14:textId="2804369E" w:rsidR="007A486C" w:rsidRPr="00F20557" w:rsidRDefault="007A486C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  <w:r w:rsidRPr="00F20557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076820" w:rsidRPr="00F20557" w14:paraId="48551938" w14:textId="77777777" w:rsidTr="00BC4FE4">
        <w:trPr>
          <w:trHeight w:val="551"/>
          <w:jc w:val="right"/>
        </w:trPr>
        <w:tc>
          <w:tcPr>
            <w:tcW w:w="6516" w:type="dxa"/>
            <w:gridSpan w:val="2"/>
            <w:vAlign w:val="center"/>
          </w:tcPr>
          <w:p w14:paraId="6B864128" w14:textId="7EB53938" w:rsidR="00076820" w:rsidRPr="00F20557" w:rsidRDefault="00076820" w:rsidP="007A486C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F20557">
              <w:rPr>
                <w:rFonts w:ascii="Verdana" w:hAnsi="Verdana" w:cs="Arial"/>
                <w:b/>
                <w:sz w:val="20"/>
                <w:szCs w:val="20"/>
              </w:rPr>
              <w:t>CENA OFERTOWA BRUTTO:</w:t>
            </w:r>
          </w:p>
        </w:tc>
        <w:tc>
          <w:tcPr>
            <w:tcW w:w="3402" w:type="dxa"/>
            <w:vAlign w:val="center"/>
          </w:tcPr>
          <w:p w14:paraId="187E8230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  <w:r w:rsidRPr="00F20557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076820" w:rsidRPr="00F20557" w14:paraId="62AA215B" w14:textId="77777777" w:rsidTr="00BC4FE4">
        <w:trPr>
          <w:trHeight w:val="1005"/>
          <w:jc w:val="right"/>
        </w:trPr>
        <w:tc>
          <w:tcPr>
            <w:tcW w:w="6516" w:type="dxa"/>
            <w:gridSpan w:val="2"/>
            <w:vAlign w:val="center"/>
          </w:tcPr>
          <w:p w14:paraId="03B55283" w14:textId="6197B174" w:rsidR="00076820" w:rsidRPr="00593F5B" w:rsidRDefault="00076820" w:rsidP="00526DD5">
            <w:pPr>
              <w:tabs>
                <w:tab w:val="left" w:pos="0"/>
              </w:tabs>
              <w:spacing w:after="0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Kryterium nr 2  - </w:t>
            </w:r>
            <w:r w:rsidR="007A486C" w:rsidRPr="007A486C">
              <w:rPr>
                <w:rFonts w:ascii="Verdana" w:hAnsi="Verdana"/>
                <w:bCs/>
                <w:sz w:val="20"/>
                <w:szCs w:val="24"/>
              </w:rPr>
              <w:t>Pojemność zbiornika paliw (P)</w:t>
            </w:r>
          </w:p>
        </w:tc>
        <w:tc>
          <w:tcPr>
            <w:tcW w:w="3402" w:type="dxa"/>
            <w:shd w:val="clear" w:color="auto" w:fill="auto"/>
            <w:vAlign w:val="bottom"/>
          </w:tcPr>
          <w:p w14:paraId="5E2B24E9" w14:textId="77777777" w:rsidR="00076820" w:rsidRDefault="00076820" w:rsidP="00526DD5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18"/>
                <w:szCs w:val="18"/>
              </w:rPr>
            </w:pPr>
          </w:p>
          <w:p w14:paraId="3833D6C3" w14:textId="731FFDA0" w:rsidR="00076820" w:rsidRPr="00E37052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iCs/>
                <w:sz w:val="18"/>
                <w:szCs w:val="18"/>
              </w:rPr>
            </w:pPr>
          </w:p>
          <w:p w14:paraId="37C2C1B2" w14:textId="489A6400" w:rsidR="00076820" w:rsidRPr="007A486C" w:rsidRDefault="007A486C" w:rsidP="00526DD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Cs/>
                <w:iCs/>
                <w:sz w:val="18"/>
                <w:szCs w:val="18"/>
              </w:rPr>
            </w:pPr>
            <w:r w:rsidRPr="007A486C">
              <w:rPr>
                <w:rFonts w:ascii="Verdana" w:hAnsi="Verdana" w:cs="Arial"/>
                <w:bCs/>
                <w:iCs/>
                <w:sz w:val="18"/>
                <w:szCs w:val="18"/>
              </w:rPr>
              <w:t>…………………… L</w:t>
            </w:r>
          </w:p>
          <w:p w14:paraId="458D8EBF" w14:textId="77777777" w:rsidR="00076820" w:rsidRPr="00593F5B" w:rsidRDefault="00076820" w:rsidP="00526DD5">
            <w:pPr>
              <w:spacing w:after="0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076820" w:rsidRPr="00F20557" w14:paraId="5196AA58" w14:textId="77777777" w:rsidTr="00BC4FE4">
        <w:trPr>
          <w:trHeight w:val="582"/>
          <w:jc w:val="right"/>
        </w:trPr>
        <w:tc>
          <w:tcPr>
            <w:tcW w:w="6516" w:type="dxa"/>
            <w:gridSpan w:val="2"/>
            <w:vAlign w:val="center"/>
          </w:tcPr>
          <w:p w14:paraId="33CE9672" w14:textId="4C130493" w:rsidR="00076820" w:rsidRPr="00593F5B" w:rsidRDefault="00076820" w:rsidP="00526DD5">
            <w:pPr>
              <w:tabs>
                <w:tab w:val="left" w:pos="0"/>
              </w:tabs>
              <w:spacing w:after="0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Kryterium nr 3 – </w:t>
            </w:r>
            <w:r w:rsidR="007A486C" w:rsidRPr="007A486C">
              <w:rPr>
                <w:rFonts w:ascii="Verdana" w:hAnsi="Verdana" w:cs="Arial"/>
                <w:sz w:val="18"/>
                <w:szCs w:val="18"/>
              </w:rPr>
              <w:t>Moc silnika</w:t>
            </w:r>
            <w:r w:rsidR="007A486C">
              <w:rPr>
                <w:rFonts w:ascii="Verdana" w:hAnsi="Verdana" w:cs="Arial"/>
                <w:sz w:val="18"/>
                <w:szCs w:val="18"/>
              </w:rPr>
              <w:t xml:space="preserve"> (M)</w:t>
            </w:r>
          </w:p>
        </w:tc>
        <w:tc>
          <w:tcPr>
            <w:tcW w:w="3402" w:type="dxa"/>
            <w:vAlign w:val="center"/>
          </w:tcPr>
          <w:p w14:paraId="0256A8CE" w14:textId="1A1ACD24" w:rsidR="00076820" w:rsidRPr="00A46276" w:rsidRDefault="007A486C" w:rsidP="00526DD5">
            <w:p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………………………….. KW</w:t>
            </w:r>
          </w:p>
        </w:tc>
      </w:tr>
      <w:tr w:rsidR="007A486C" w:rsidRPr="00F20557" w14:paraId="5BC8A988" w14:textId="77777777" w:rsidTr="00BC4FE4">
        <w:trPr>
          <w:trHeight w:val="582"/>
          <w:jc w:val="right"/>
        </w:trPr>
        <w:tc>
          <w:tcPr>
            <w:tcW w:w="6516" w:type="dxa"/>
            <w:gridSpan w:val="2"/>
            <w:vAlign w:val="center"/>
          </w:tcPr>
          <w:p w14:paraId="7185D228" w14:textId="6D47BA35" w:rsidR="007A486C" w:rsidRPr="007A486C" w:rsidRDefault="007A486C" w:rsidP="007A486C">
            <w:pPr>
              <w:tabs>
                <w:tab w:val="left" w:pos="0"/>
              </w:tabs>
              <w:spacing w:after="0"/>
              <w:rPr>
                <w:rFonts w:ascii="Verdana" w:hAnsi="Verdana"/>
                <w:bCs/>
                <w:sz w:val="20"/>
                <w:szCs w:val="24"/>
              </w:rPr>
            </w:pPr>
            <w:r w:rsidRPr="007A486C">
              <w:rPr>
                <w:rFonts w:ascii="Verdana" w:hAnsi="Verdana"/>
                <w:b/>
                <w:sz w:val="20"/>
                <w:szCs w:val="24"/>
              </w:rPr>
              <w:t xml:space="preserve">Kryterium nr 4 </w:t>
            </w:r>
            <w:r w:rsidRPr="007A486C">
              <w:rPr>
                <w:rFonts w:ascii="Verdana" w:hAnsi="Verdana"/>
                <w:bCs/>
                <w:sz w:val="20"/>
                <w:szCs w:val="24"/>
              </w:rPr>
              <w:t>– Okres gwarancji i rękojmi na silnik i</w:t>
            </w:r>
            <w:r>
              <w:rPr>
                <w:rFonts w:ascii="Verdana" w:hAnsi="Verdana"/>
                <w:bCs/>
                <w:sz w:val="20"/>
                <w:szCs w:val="24"/>
              </w:rPr>
              <w:t xml:space="preserve"> </w:t>
            </w:r>
            <w:r w:rsidRPr="007A486C">
              <w:rPr>
                <w:rFonts w:ascii="Verdana" w:hAnsi="Verdana"/>
                <w:bCs/>
                <w:sz w:val="20"/>
                <w:szCs w:val="24"/>
              </w:rPr>
              <w:t>podzespoły (G1)</w:t>
            </w:r>
            <w:r>
              <w:rPr>
                <w:rFonts w:ascii="Verdana" w:hAnsi="Verdana"/>
                <w:bCs/>
                <w:sz w:val="20"/>
                <w:szCs w:val="24"/>
              </w:rPr>
              <w:t>*</w:t>
            </w:r>
          </w:p>
        </w:tc>
        <w:tc>
          <w:tcPr>
            <w:tcW w:w="3402" w:type="dxa"/>
            <w:vAlign w:val="center"/>
          </w:tcPr>
          <w:p w14:paraId="56E5E614" w14:textId="77777777" w:rsid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24 miesiące</w:t>
            </w:r>
          </w:p>
          <w:p w14:paraId="35DC3421" w14:textId="2FC28270" w:rsidR="007A486C" w:rsidRP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36 miesięcy</w:t>
            </w:r>
          </w:p>
        </w:tc>
      </w:tr>
      <w:tr w:rsidR="007A486C" w:rsidRPr="00F20557" w14:paraId="0B97DF93" w14:textId="77777777" w:rsidTr="00BC4FE4">
        <w:trPr>
          <w:trHeight w:val="582"/>
          <w:jc w:val="right"/>
        </w:trPr>
        <w:tc>
          <w:tcPr>
            <w:tcW w:w="6516" w:type="dxa"/>
            <w:gridSpan w:val="2"/>
            <w:vAlign w:val="center"/>
          </w:tcPr>
          <w:p w14:paraId="7D06133D" w14:textId="3F09928B" w:rsidR="007A486C" w:rsidRPr="007A486C" w:rsidRDefault="007A486C" w:rsidP="007A486C">
            <w:pPr>
              <w:spacing w:after="0" w:line="240" w:lineRule="auto"/>
              <w:jc w:val="both"/>
              <w:rPr>
                <w:rFonts w:ascii="Verdana" w:hAnsi="Verdana"/>
                <w:color w:val="000000" w:themeColor="text1"/>
                <w:sz w:val="20"/>
                <w:szCs w:val="20"/>
                <w:u w:val="single"/>
              </w:rPr>
            </w:pPr>
            <w:r w:rsidRPr="007A486C">
              <w:rPr>
                <w:rFonts w:ascii="Verdana" w:hAnsi="Verdana"/>
                <w:b/>
                <w:sz w:val="20"/>
                <w:szCs w:val="20"/>
              </w:rPr>
              <w:t>Kryterium nr 5</w:t>
            </w:r>
            <w:r w:rsidRPr="007A486C">
              <w:rPr>
                <w:rFonts w:ascii="Verdana" w:hAnsi="Verdana"/>
                <w:bCs/>
                <w:sz w:val="20"/>
                <w:szCs w:val="20"/>
              </w:rPr>
              <w:t xml:space="preserve"> – </w:t>
            </w:r>
            <w:r w:rsidRPr="007A486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Okres gwarancji i rękojmi na lakier (G</w:t>
            </w:r>
            <w: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2</w:t>
            </w:r>
            <w:r w:rsidRPr="007A486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3402" w:type="dxa"/>
            <w:vAlign w:val="center"/>
          </w:tcPr>
          <w:p w14:paraId="4D76901B" w14:textId="77777777" w:rsid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24 miesiące</w:t>
            </w:r>
          </w:p>
          <w:p w14:paraId="6D1CF961" w14:textId="773BD566" w:rsidR="007A486C" w:rsidRP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7A486C">
              <w:rPr>
                <w:rFonts w:ascii="Verdana" w:hAnsi="Verdana" w:cs="Arial"/>
                <w:sz w:val="18"/>
                <w:szCs w:val="18"/>
              </w:rPr>
              <w:t>36 miesięcy</w:t>
            </w:r>
          </w:p>
        </w:tc>
      </w:tr>
      <w:tr w:rsidR="007A486C" w:rsidRPr="00F20557" w14:paraId="3D039057" w14:textId="77777777" w:rsidTr="00BC4FE4">
        <w:trPr>
          <w:trHeight w:val="582"/>
          <w:jc w:val="right"/>
        </w:trPr>
        <w:tc>
          <w:tcPr>
            <w:tcW w:w="6516" w:type="dxa"/>
            <w:gridSpan w:val="2"/>
            <w:vAlign w:val="center"/>
          </w:tcPr>
          <w:p w14:paraId="7A00A80C" w14:textId="3678455B" w:rsidR="007A486C" w:rsidRPr="007A486C" w:rsidRDefault="007A486C" w:rsidP="007A486C">
            <w:pPr>
              <w:spacing w:after="0" w:line="240" w:lineRule="auto"/>
              <w:jc w:val="both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7A486C">
              <w:rPr>
                <w:rFonts w:ascii="Verdana" w:hAnsi="Verdana"/>
                <w:b/>
                <w:sz w:val="20"/>
                <w:szCs w:val="20"/>
              </w:rPr>
              <w:t xml:space="preserve">Kryterium nr 6 </w:t>
            </w:r>
            <w:r w:rsidRPr="007A486C">
              <w:rPr>
                <w:rFonts w:ascii="Verdana" w:hAnsi="Verdana"/>
                <w:bCs/>
                <w:sz w:val="20"/>
                <w:szCs w:val="20"/>
              </w:rPr>
              <w:t xml:space="preserve">– </w:t>
            </w:r>
            <w:r w:rsidRPr="007A486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Okres gwarancji i rękojmi na perforację nadwozia (G</w:t>
            </w:r>
            <w:r w:rsidRPr="007A486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3)</w:t>
            </w:r>
            <w: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3402" w:type="dxa"/>
            <w:vAlign w:val="center"/>
          </w:tcPr>
          <w:p w14:paraId="588344EF" w14:textId="788BD898" w:rsid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84</w:t>
            </w:r>
            <w:r>
              <w:rPr>
                <w:rFonts w:ascii="Verdana" w:hAnsi="Verdana" w:cs="Arial"/>
                <w:sz w:val="18"/>
                <w:szCs w:val="18"/>
              </w:rPr>
              <w:t xml:space="preserve"> miesiące</w:t>
            </w:r>
          </w:p>
          <w:p w14:paraId="063BBE63" w14:textId="08DCEB00" w:rsidR="007A486C" w:rsidRPr="007A486C" w:rsidRDefault="007A486C" w:rsidP="007A486C">
            <w:pPr>
              <w:pStyle w:val="Akapitzlist"/>
              <w:numPr>
                <w:ilvl w:val="0"/>
                <w:numId w:val="65"/>
              </w:num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120</w:t>
            </w:r>
            <w:r w:rsidRPr="007A486C">
              <w:rPr>
                <w:rFonts w:ascii="Verdana" w:hAnsi="Verdana" w:cs="Arial"/>
                <w:sz w:val="18"/>
                <w:szCs w:val="18"/>
              </w:rPr>
              <w:t xml:space="preserve"> miesięcy</w:t>
            </w:r>
          </w:p>
        </w:tc>
      </w:tr>
      <w:tr w:rsidR="007A486C" w:rsidRPr="00F20557" w14:paraId="417F40A9" w14:textId="77777777" w:rsidTr="00BC4FE4">
        <w:trPr>
          <w:trHeight w:val="582"/>
          <w:jc w:val="right"/>
        </w:trPr>
        <w:tc>
          <w:tcPr>
            <w:tcW w:w="9918" w:type="dxa"/>
            <w:gridSpan w:val="3"/>
            <w:vAlign w:val="center"/>
          </w:tcPr>
          <w:p w14:paraId="62751A4F" w14:textId="3D4FBE3E" w:rsidR="007A486C" w:rsidRPr="007A486C" w:rsidRDefault="007A486C" w:rsidP="007A486C">
            <w:pPr>
              <w:pStyle w:val="Akapitzlist"/>
              <w:spacing w:before="120" w:after="0" w:line="240" w:lineRule="auto"/>
              <w:jc w:val="center"/>
              <w:rPr>
                <w:rFonts w:ascii="Verdana" w:hAnsi="Verdana" w:cs="Arial"/>
                <w:b/>
                <w:bCs/>
                <w:sz w:val="18"/>
                <w:szCs w:val="18"/>
                <w:u w:val="single"/>
              </w:rPr>
            </w:pPr>
            <w:r w:rsidRPr="007A486C">
              <w:rPr>
                <w:rFonts w:ascii="Verdana" w:hAnsi="Verdana" w:cs="Arial"/>
                <w:b/>
                <w:bCs/>
                <w:sz w:val="18"/>
                <w:szCs w:val="18"/>
                <w:u w:val="single"/>
              </w:rPr>
              <w:t>Oferowany Samochód</w:t>
            </w:r>
          </w:p>
        </w:tc>
      </w:tr>
      <w:tr w:rsidR="007A486C" w:rsidRPr="00F20557" w14:paraId="6FAC5229" w14:textId="77777777" w:rsidTr="00BC4FE4">
        <w:trPr>
          <w:trHeight w:val="582"/>
          <w:jc w:val="right"/>
        </w:trPr>
        <w:tc>
          <w:tcPr>
            <w:tcW w:w="3114" w:type="dxa"/>
            <w:vAlign w:val="center"/>
          </w:tcPr>
          <w:p w14:paraId="1E35C1E8" w14:textId="49E74F01" w:rsidR="007A486C" w:rsidRPr="007A486C" w:rsidRDefault="007A486C" w:rsidP="007A486C">
            <w:pPr>
              <w:spacing w:after="0"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Marka</w:t>
            </w:r>
          </w:p>
        </w:tc>
        <w:tc>
          <w:tcPr>
            <w:tcW w:w="3402" w:type="dxa"/>
            <w:vAlign w:val="center"/>
          </w:tcPr>
          <w:p w14:paraId="55FC7939" w14:textId="17D269F6" w:rsidR="007A486C" w:rsidRPr="007A486C" w:rsidRDefault="007A486C" w:rsidP="007A486C">
            <w:pPr>
              <w:spacing w:after="0"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Model</w:t>
            </w:r>
          </w:p>
        </w:tc>
        <w:tc>
          <w:tcPr>
            <w:tcW w:w="3402" w:type="dxa"/>
            <w:vAlign w:val="center"/>
          </w:tcPr>
          <w:p w14:paraId="0F5CA180" w14:textId="1E37EA39" w:rsidR="007A486C" w:rsidRDefault="007A486C" w:rsidP="007A486C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7A486C">
              <w:rPr>
                <w:rFonts w:ascii="Verdana" w:hAnsi="Verdana"/>
                <w:b/>
                <w:sz w:val="20"/>
                <w:szCs w:val="20"/>
              </w:rPr>
              <w:t>Rok produkcji</w:t>
            </w:r>
          </w:p>
        </w:tc>
      </w:tr>
      <w:tr w:rsidR="007A486C" w:rsidRPr="00F20557" w14:paraId="1EDD34DC" w14:textId="77777777" w:rsidTr="00BC4FE4">
        <w:trPr>
          <w:trHeight w:val="692"/>
          <w:jc w:val="right"/>
        </w:trPr>
        <w:tc>
          <w:tcPr>
            <w:tcW w:w="3114" w:type="dxa"/>
            <w:vAlign w:val="center"/>
          </w:tcPr>
          <w:p w14:paraId="18B627C0" w14:textId="18FD149E" w:rsidR="007A486C" w:rsidRPr="007A486C" w:rsidRDefault="007A486C" w:rsidP="007A486C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………………………………….</w:t>
            </w:r>
          </w:p>
        </w:tc>
        <w:tc>
          <w:tcPr>
            <w:tcW w:w="3402" w:type="dxa"/>
            <w:vAlign w:val="center"/>
          </w:tcPr>
          <w:p w14:paraId="0A488E56" w14:textId="3ADCE0B9" w:rsidR="007A486C" w:rsidRPr="007A486C" w:rsidRDefault="007A486C" w:rsidP="00BC4FE4">
            <w:pPr>
              <w:spacing w:after="0"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………………………………….</w:t>
            </w:r>
          </w:p>
        </w:tc>
        <w:tc>
          <w:tcPr>
            <w:tcW w:w="3402" w:type="dxa"/>
            <w:vAlign w:val="center"/>
          </w:tcPr>
          <w:p w14:paraId="1F1FB7DC" w14:textId="0CB9C5AC" w:rsidR="007A486C" w:rsidRDefault="00BC4FE4" w:rsidP="00BC4FE4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………………………………….</w:t>
            </w:r>
          </w:p>
        </w:tc>
      </w:tr>
    </w:tbl>
    <w:p w14:paraId="1C11E510" w14:textId="77777777" w:rsidR="00076820" w:rsidRDefault="00076820" w:rsidP="00076820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758D614A" w14:textId="77777777" w:rsidR="00076820" w:rsidRPr="00F20557" w:rsidRDefault="00076820" w:rsidP="00076820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F20557">
        <w:rPr>
          <w:rFonts w:ascii="Verdana" w:hAnsi="Verdana" w:cs="Arial"/>
          <w:sz w:val="20"/>
          <w:szCs w:val="20"/>
        </w:rPr>
        <w:t>ś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4BDA42DA" w14:textId="77777777" w:rsidR="00076820" w:rsidRPr="00F20557" w:rsidRDefault="00076820" w:rsidP="00076820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F20557">
        <w:rPr>
          <w:rFonts w:ascii="Verdana" w:hAnsi="Verdana"/>
          <w:sz w:val="20"/>
          <w:szCs w:val="20"/>
        </w:rPr>
        <w:t>w przypadku</w:t>
      </w:r>
      <w:r w:rsidRPr="00F20557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się zawrzeć umowę w miejscu i terminie, jakie zostaną wskazane przez Zamawiającego.</w:t>
      </w:r>
    </w:p>
    <w:p w14:paraId="0F437F7D" w14:textId="77777777" w:rsidR="00076820" w:rsidRPr="00F20557" w:rsidRDefault="00076820" w:rsidP="00076820">
      <w:pPr>
        <w:pStyle w:val="Bezodstpw1"/>
        <w:numPr>
          <w:ilvl w:val="2"/>
          <w:numId w:val="33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F20557">
        <w:rPr>
          <w:rFonts w:ascii="Verdana" w:hAnsi="Verdana" w:cs="Arial"/>
          <w:sz w:val="20"/>
          <w:szCs w:val="20"/>
        </w:rPr>
        <w:t xml:space="preserve">: </w:t>
      </w:r>
    </w:p>
    <w:p w14:paraId="2B7E8D2B" w14:textId="08760C91" w:rsidR="00076820" w:rsidRPr="00E37052" w:rsidRDefault="00076820" w:rsidP="00076820">
      <w:pPr>
        <w:pStyle w:val="Bezodstpw1"/>
        <w:numPr>
          <w:ilvl w:val="0"/>
          <w:numId w:val="41"/>
        </w:numPr>
        <w:spacing w:line="276" w:lineRule="auto"/>
        <w:ind w:left="868"/>
        <w:jc w:val="both"/>
        <w:rPr>
          <w:rStyle w:val="Odwoaniedokomentarza"/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F20557">
        <w:rPr>
          <w:rStyle w:val="Odwoaniedokomentarza"/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VII pkt III pkt. </w:t>
      </w:r>
      <w:r w:rsidR="00BC4FE4">
        <w:rPr>
          <w:rStyle w:val="Odwoaniedokomentarza"/>
          <w:rFonts w:ascii="Verdana" w:hAnsi="Verdana"/>
          <w:sz w:val="20"/>
          <w:szCs w:val="20"/>
        </w:rPr>
        <w:t>2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 </w:t>
      </w:r>
      <w:r>
        <w:rPr>
          <w:rStyle w:val="Odwoaniedokomentarza"/>
          <w:rFonts w:ascii="Verdana" w:hAnsi="Verdana"/>
          <w:sz w:val="20"/>
          <w:szCs w:val="20"/>
        </w:rPr>
        <w:t>-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 </w:t>
      </w:r>
      <w:r>
        <w:rPr>
          <w:rStyle w:val="Odwoaniedokomentarza"/>
          <w:rFonts w:ascii="Verdana" w:hAnsi="Verdana"/>
          <w:sz w:val="20"/>
          <w:szCs w:val="20"/>
        </w:rPr>
        <w:t>5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  SWZ służących potwierdzeniu równoważności oferowanych przez nas rozwiązań;</w:t>
      </w:r>
    </w:p>
    <w:p w14:paraId="30FA6B49" w14:textId="77777777" w:rsidR="00076820" w:rsidRPr="00E37052" w:rsidRDefault="00076820" w:rsidP="00076820">
      <w:pPr>
        <w:pStyle w:val="Bezodstpw1"/>
        <w:numPr>
          <w:ilvl w:val="0"/>
          <w:numId w:val="42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11F29FFF" w14:textId="77777777" w:rsidR="00076820" w:rsidRPr="00E37052" w:rsidRDefault="00076820" w:rsidP="00076820">
      <w:pPr>
        <w:pStyle w:val="Bezodstpw1"/>
        <w:numPr>
          <w:ilvl w:val="4"/>
          <w:numId w:val="33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w zakresie produktów opisanych przez Zamawiającego w szczególności przez wskazanie znaku towarowego/patentu lub pochodzenia/źródła lub szczególnego procesu:</w:t>
      </w:r>
    </w:p>
    <w:p w14:paraId="23F0B043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</w:t>
      </w:r>
    </w:p>
    <w:p w14:paraId="63A6BDC6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16"/>
          <w:szCs w:val="16"/>
        </w:rPr>
        <w:t>(należy wskazać produkt równoważn</w:t>
      </w:r>
      <w:r>
        <w:rPr>
          <w:rFonts w:ascii="Verdana" w:hAnsi="Verdana" w:cs="Arial"/>
          <w:sz w:val="16"/>
          <w:szCs w:val="16"/>
        </w:rPr>
        <w:t>y</w:t>
      </w:r>
      <w:r w:rsidRPr="00E37052">
        <w:rPr>
          <w:rFonts w:ascii="Verdana" w:hAnsi="Verdana" w:cs="Arial"/>
          <w:sz w:val="16"/>
          <w:szCs w:val="16"/>
        </w:rPr>
        <w:t xml:space="preserve"> do produktu opisane</w:t>
      </w:r>
      <w:r>
        <w:rPr>
          <w:rFonts w:ascii="Verdana" w:hAnsi="Verdana" w:cs="Arial"/>
          <w:sz w:val="16"/>
          <w:szCs w:val="16"/>
        </w:rPr>
        <w:t>go</w:t>
      </w:r>
      <w:r w:rsidRPr="00E37052">
        <w:rPr>
          <w:rFonts w:ascii="Verdana" w:hAnsi="Verdana" w:cs="Arial"/>
          <w:sz w:val="16"/>
          <w:szCs w:val="16"/>
        </w:rPr>
        <w:t xml:space="preserve"> przez Zamawiającego w powyższy sposób).</w:t>
      </w:r>
    </w:p>
    <w:p w14:paraId="0ECB410E" w14:textId="23C6C78A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b/>
          <w:bCs/>
          <w:sz w:val="20"/>
          <w:szCs w:val="20"/>
          <w:u w:val="single"/>
        </w:rPr>
      </w:pPr>
      <w:r w:rsidRPr="00E37052">
        <w:rPr>
          <w:rFonts w:ascii="Verdana" w:hAnsi="Verdana" w:cs="Arial"/>
          <w:b/>
          <w:bCs/>
          <w:sz w:val="20"/>
          <w:szCs w:val="20"/>
        </w:rPr>
        <w:t xml:space="preserve">W związku z tym dołączam/y do Oferty przedmiotowe środki dowodowe, o których mowa w rozdziale VII pkt III pkt. </w:t>
      </w:r>
      <w:r w:rsidR="00BC4FE4">
        <w:rPr>
          <w:rFonts w:ascii="Verdana" w:hAnsi="Verdana" w:cs="Arial"/>
          <w:b/>
          <w:bCs/>
          <w:sz w:val="20"/>
          <w:szCs w:val="20"/>
        </w:rPr>
        <w:t>2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 SWZ </w:t>
      </w:r>
      <w:r w:rsidRPr="00E37052">
        <w:rPr>
          <w:rFonts w:ascii="Verdana" w:hAnsi="Verdana"/>
          <w:b/>
          <w:bCs/>
          <w:sz w:val="20"/>
          <w:szCs w:val="20"/>
        </w:rPr>
        <w:t>udowadniające, że proponowane rozwiązania w równoważnym stopniu spełniają wymagania określone w opisie przedmiotu zamówienia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268B6DAF" w14:textId="77777777" w:rsidR="00076820" w:rsidRPr="00E37052" w:rsidRDefault="00076820" w:rsidP="00076820">
      <w:pPr>
        <w:pStyle w:val="Bezodstpw1"/>
        <w:numPr>
          <w:ilvl w:val="0"/>
          <w:numId w:val="43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…………………………………….</w:t>
      </w:r>
    </w:p>
    <w:p w14:paraId="4DFBA3DF" w14:textId="77777777" w:rsidR="00076820" w:rsidRPr="00E37052" w:rsidRDefault="00076820" w:rsidP="00076820">
      <w:pPr>
        <w:pStyle w:val="Bezodstpw1"/>
        <w:numPr>
          <w:ilvl w:val="0"/>
          <w:numId w:val="43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……………………………………</w:t>
      </w:r>
    </w:p>
    <w:p w14:paraId="49CA7EEC" w14:textId="77777777" w:rsidR="00076820" w:rsidRPr="00E37052" w:rsidRDefault="00076820" w:rsidP="00076820">
      <w:pPr>
        <w:pStyle w:val="Bezodstpw1"/>
        <w:numPr>
          <w:ilvl w:val="4"/>
          <w:numId w:val="33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 w:rsidRPr="00E37052">
        <w:rPr>
          <w:rFonts w:ascii="Verdana" w:hAnsi="Verdana" w:cs="Arial"/>
          <w:sz w:val="20"/>
          <w:szCs w:val="20"/>
        </w:rPr>
        <w:lastRenderedPageBreak/>
        <w:t xml:space="preserve">w zakresie </w:t>
      </w:r>
      <w:r w:rsidRPr="00E37052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..</w:t>
      </w:r>
    </w:p>
    <w:p w14:paraId="78740690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 w:rsidRPr="00E37052">
        <w:rPr>
          <w:rFonts w:ascii="Verdana" w:hAnsi="Verdana"/>
          <w:sz w:val="16"/>
          <w:szCs w:val="16"/>
        </w:rPr>
        <w:t>(należy wskazać normy, oceny techniczne, specyfikacje techniczne i systemy referencji technicznych równoważne do wskazanych przez Zamawiającego)</w:t>
      </w:r>
      <w:r w:rsidRPr="00E37052">
        <w:rPr>
          <w:rFonts w:ascii="Verdana" w:hAnsi="Verdana" w:cs="Arial"/>
          <w:sz w:val="16"/>
          <w:szCs w:val="16"/>
        </w:rPr>
        <w:t>.</w:t>
      </w:r>
    </w:p>
    <w:p w14:paraId="162CB28F" w14:textId="4F3231D6" w:rsidR="00076820" w:rsidRPr="00107F49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b/>
          <w:bCs/>
          <w:sz w:val="20"/>
          <w:szCs w:val="20"/>
        </w:rPr>
      </w:pPr>
      <w:r w:rsidRPr="00E37052">
        <w:rPr>
          <w:rFonts w:ascii="Verdana" w:hAnsi="Verdana" w:cs="Arial"/>
          <w:b/>
          <w:bCs/>
          <w:sz w:val="20"/>
          <w:szCs w:val="20"/>
        </w:rPr>
        <w:t xml:space="preserve">W związku z tym dołączam/y do Oferty przedmiotowe środki dowodowe, o których mowa w rozdziale VII pkt III pkt. </w:t>
      </w:r>
      <w:r w:rsidR="00BC4FE4">
        <w:rPr>
          <w:rFonts w:ascii="Verdana" w:hAnsi="Verdana" w:cs="Arial"/>
          <w:b/>
          <w:bCs/>
          <w:sz w:val="20"/>
          <w:szCs w:val="20"/>
        </w:rPr>
        <w:t>3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 </w:t>
      </w:r>
      <w:r>
        <w:rPr>
          <w:rFonts w:ascii="Verdana" w:hAnsi="Verdana" w:cs="Arial"/>
          <w:b/>
          <w:bCs/>
          <w:sz w:val="20"/>
          <w:szCs w:val="20"/>
        </w:rPr>
        <w:t xml:space="preserve">– </w:t>
      </w:r>
      <w:r w:rsidR="00BC4FE4">
        <w:rPr>
          <w:rFonts w:ascii="Verdana" w:hAnsi="Verdana" w:cs="Arial"/>
          <w:b/>
          <w:bCs/>
          <w:sz w:val="20"/>
          <w:szCs w:val="20"/>
        </w:rPr>
        <w:t>4</w:t>
      </w:r>
      <w:r>
        <w:rPr>
          <w:rFonts w:ascii="Verdana" w:hAnsi="Verdana" w:cs="Arial"/>
          <w:b/>
          <w:bCs/>
          <w:sz w:val="20"/>
          <w:szCs w:val="20"/>
        </w:rPr>
        <w:t xml:space="preserve"> 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SWZ </w:t>
      </w:r>
      <w:r w:rsidRPr="00E37052">
        <w:rPr>
          <w:rFonts w:ascii="Verdana" w:hAnsi="Verdana"/>
          <w:b/>
          <w:bCs/>
          <w:sz w:val="20"/>
          <w:szCs w:val="20"/>
        </w:rPr>
        <w:t>udowadniające</w:t>
      </w:r>
      <w:r w:rsidRPr="00107F49">
        <w:rPr>
          <w:rFonts w:ascii="Verdana" w:hAnsi="Verdana"/>
          <w:b/>
          <w:bCs/>
          <w:sz w:val="20"/>
          <w:szCs w:val="20"/>
        </w:rPr>
        <w:t>, że proponowane rozwiązania w równoważnym stopniu spełniają wymagania określone w opisie przedmiotu zamówienia</w:t>
      </w:r>
      <w:r w:rsidRPr="00107F49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4BCACF52" w14:textId="77777777" w:rsidR="00076820" w:rsidRDefault="00076820" w:rsidP="00076820">
      <w:pPr>
        <w:pStyle w:val="Bezodstpw1"/>
        <w:numPr>
          <w:ilvl w:val="0"/>
          <w:numId w:val="44"/>
        </w:numPr>
        <w:spacing w:line="276" w:lineRule="auto"/>
        <w:ind w:left="170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.</w:t>
      </w:r>
    </w:p>
    <w:p w14:paraId="5DDE40C5" w14:textId="7F509431" w:rsidR="00076820" w:rsidRPr="00BC4FE4" w:rsidRDefault="00076820" w:rsidP="00BC4FE4">
      <w:pPr>
        <w:pStyle w:val="Bezodstpw1"/>
        <w:numPr>
          <w:ilvl w:val="0"/>
          <w:numId w:val="44"/>
        </w:numPr>
        <w:spacing w:line="276" w:lineRule="auto"/>
        <w:ind w:left="1701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.</w:t>
      </w:r>
    </w:p>
    <w:p w14:paraId="3267A746" w14:textId="77777777" w:rsidR="00076820" w:rsidRPr="00F20557" w:rsidRDefault="00076820" w:rsidP="00076820">
      <w:pPr>
        <w:pStyle w:val="Bezodstpw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8"/>
        <w:gridCol w:w="4790"/>
      </w:tblGrid>
      <w:tr w:rsidR="00076820" w:rsidRPr="00F20557" w14:paraId="1108A05A" w14:textId="77777777" w:rsidTr="00526DD5">
        <w:trPr>
          <w:trHeight w:val="92"/>
        </w:trPr>
        <w:tc>
          <w:tcPr>
            <w:tcW w:w="4838" w:type="dxa"/>
            <w:shd w:val="clear" w:color="auto" w:fill="C6D9F1" w:themeFill="text2" w:themeFillTint="33"/>
          </w:tcPr>
          <w:p w14:paraId="4D88FCE0" w14:textId="77777777" w:rsidR="00076820" w:rsidRPr="00F20557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790" w:type="dxa"/>
            <w:shd w:val="clear" w:color="auto" w:fill="C6D9F1" w:themeFill="text2" w:themeFillTint="33"/>
          </w:tcPr>
          <w:p w14:paraId="1B59EC0D" w14:textId="77777777" w:rsidR="00076820" w:rsidRPr="00F20557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63C17DEC" w14:textId="77777777" w:rsidR="00076820" w:rsidRPr="00F20557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076820" w:rsidRPr="00F20557" w14:paraId="1C0F45DE" w14:textId="77777777" w:rsidTr="00526DD5">
        <w:trPr>
          <w:trHeight w:val="92"/>
        </w:trPr>
        <w:tc>
          <w:tcPr>
            <w:tcW w:w="4838" w:type="dxa"/>
          </w:tcPr>
          <w:p w14:paraId="12FC5977" w14:textId="77777777" w:rsidR="00076820" w:rsidRPr="00F20557" w:rsidRDefault="00076820" w:rsidP="00526DD5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790" w:type="dxa"/>
          </w:tcPr>
          <w:p w14:paraId="7600E99E" w14:textId="77777777" w:rsidR="00076820" w:rsidRPr="00F20557" w:rsidRDefault="00076820" w:rsidP="00526DD5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0F805AE" w14:textId="77777777" w:rsidR="00076820" w:rsidRPr="00F20557" w:rsidRDefault="00076820" w:rsidP="00076820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15FEA840" w14:textId="77777777" w:rsidR="00076820" w:rsidRPr="00F20557" w:rsidRDefault="00076820" w:rsidP="00076820">
      <w:pPr>
        <w:widowControl w:val="0"/>
        <w:numPr>
          <w:ilvl w:val="2"/>
          <w:numId w:val="33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 w:rsidRPr="00F20557">
        <w:rPr>
          <w:rFonts w:ascii="Verdana" w:hAnsi="Verdana" w:cs="Arial"/>
          <w:sz w:val="20"/>
          <w:szCs w:val="20"/>
        </w:rPr>
        <w:t xml:space="preserve">, że informacje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(</w:t>
      </w:r>
      <w:r w:rsidRPr="00F20557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F20557">
        <w:rPr>
          <w:rFonts w:ascii="Verdana" w:hAnsi="Verdana" w:cs="Arial"/>
          <w:sz w:val="20"/>
          <w:szCs w:val="20"/>
        </w:rPr>
        <w:t xml:space="preserve">zawarte </w:t>
      </w:r>
      <w:r w:rsidRPr="00F20557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5" w:name="Text9"/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bookmarkEnd w:id="5"/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F20557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65895007" w14:textId="77777777" w:rsidR="00076820" w:rsidRDefault="00076820" w:rsidP="00076820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</w:p>
    <w:p w14:paraId="5FCFFFE5" w14:textId="77777777" w:rsidR="00076820" w:rsidRPr="00F20557" w:rsidRDefault="00076820" w:rsidP="00076820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F20557">
        <w:rPr>
          <w:rFonts w:ascii="Verdana" w:hAnsi="Verdana" w:cs="Arial"/>
          <w:b/>
          <w:sz w:val="20"/>
          <w:szCs w:val="20"/>
          <w:u w:val="single"/>
        </w:rPr>
        <w:t>UZASADNIENIE:</w:t>
      </w:r>
      <w:r>
        <w:rPr>
          <w:rFonts w:ascii="Verdana" w:hAnsi="Verdana" w:cs="Arial"/>
          <w:b/>
          <w:sz w:val="20"/>
          <w:szCs w:val="20"/>
          <w:u w:val="single"/>
        </w:rPr>
        <w:t>…………………………..</w:t>
      </w:r>
    </w:p>
    <w:p w14:paraId="4998EED9" w14:textId="77777777" w:rsidR="00076820" w:rsidRPr="00F20557" w:rsidRDefault="00076820" w:rsidP="00076820">
      <w:pPr>
        <w:pStyle w:val="Bezodstpw1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F20557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 </w:t>
      </w:r>
      <w:r w:rsidRPr="00F20557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0B0FE1F0" w14:textId="77777777" w:rsidR="00076820" w:rsidRPr="00F20557" w:rsidRDefault="00076820" w:rsidP="00076820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/>
          <w:sz w:val="20"/>
          <w:szCs w:val="20"/>
        </w:rPr>
        <w:t xml:space="preserve">oświadczam/y, że wybór mojej/naszej oferty </w:t>
      </w:r>
      <w:r w:rsidRPr="00F20557">
        <w:rPr>
          <w:rFonts w:ascii="Verdana" w:hAnsi="Verdana"/>
          <w:b/>
          <w:sz w:val="20"/>
          <w:szCs w:val="20"/>
        </w:rPr>
        <w:t>będzie / nie będzie</w:t>
      </w:r>
      <w:r w:rsidRPr="00F20557">
        <w:rPr>
          <w:rStyle w:val="Odwoanieprzypisudolnego"/>
          <w:rFonts w:ascii="Verdana" w:hAnsi="Verdana"/>
          <w:b/>
          <w:sz w:val="20"/>
          <w:szCs w:val="20"/>
        </w:rPr>
        <w:footnoteReference w:id="4"/>
      </w:r>
      <w:r w:rsidRPr="00F20557">
        <w:rPr>
          <w:rFonts w:ascii="Verdana" w:hAnsi="Verdana"/>
          <w:sz w:val="20"/>
          <w:szCs w:val="20"/>
          <w:vertAlign w:val="superscript"/>
        </w:rPr>
        <w:t xml:space="preserve"> </w:t>
      </w:r>
      <w:r w:rsidRPr="00F20557">
        <w:rPr>
          <w:rFonts w:ascii="Verdana" w:hAnsi="Verdana"/>
          <w:sz w:val="20"/>
          <w:szCs w:val="20"/>
        </w:rPr>
        <w:t xml:space="preserve"> prowadził do powstania u </w:t>
      </w:r>
      <w:r w:rsidRPr="00F20557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F20557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7B5B6543" w14:textId="77777777" w:rsidR="00076820" w:rsidRPr="00F20557" w:rsidRDefault="00076820" w:rsidP="00076820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F20557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F20557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5"/>
      </w:r>
      <w:r w:rsidRPr="00F20557">
        <w:rPr>
          <w:rFonts w:ascii="Verdana" w:hAnsi="Verdana" w:cs="Arial"/>
          <w:sz w:val="20"/>
          <w:szCs w:val="20"/>
        </w:rPr>
        <w:t>:</w:t>
      </w:r>
    </w:p>
    <w:p w14:paraId="7C48BA91" w14:textId="77777777" w:rsidR="00076820" w:rsidRPr="00E37052" w:rsidRDefault="00076820" w:rsidP="00076820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.</w:t>
      </w:r>
    </w:p>
    <w:p w14:paraId="0D2A3701" w14:textId="77777777" w:rsidR="00076820" w:rsidRPr="00E37052" w:rsidRDefault="00076820" w:rsidP="00076820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…….</w:t>
      </w:r>
    </w:p>
    <w:p w14:paraId="278CCB40" w14:textId="77777777" w:rsidR="00076820" w:rsidRPr="00F20557" w:rsidRDefault="00076820" w:rsidP="00076820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…………</w:t>
      </w:r>
    </w:p>
    <w:p w14:paraId="5F5E1E54" w14:textId="77777777" w:rsidR="00076820" w:rsidRPr="00F20557" w:rsidRDefault="00076820" w:rsidP="00076820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F20557">
        <w:rPr>
          <w:rFonts w:ascii="Verdana" w:hAnsi="Verdana" w:cs="Verdana"/>
          <w:sz w:val="20"/>
          <w:szCs w:val="20"/>
        </w:rPr>
        <w:t>śmy</w:t>
      </w:r>
      <w:proofErr w:type="spellEnd"/>
      <w:r w:rsidRPr="00F20557">
        <w:rPr>
          <w:rFonts w:ascii="Verdana" w:hAnsi="Verdana" w:cs="Verdana"/>
          <w:sz w:val="20"/>
          <w:szCs w:val="20"/>
        </w:rPr>
        <w:t>:</w:t>
      </w:r>
      <w:r w:rsidRPr="00F20557">
        <w:rPr>
          <w:rStyle w:val="Odwoanieprzypisudolnego"/>
          <w:rFonts w:ascii="Verdana" w:hAnsi="Verdana" w:cs="Verdana"/>
          <w:sz w:val="20"/>
          <w:szCs w:val="20"/>
        </w:rPr>
        <w:footnoteReference w:id="6"/>
      </w:r>
    </w:p>
    <w:p w14:paraId="38BE72AE" w14:textId="77777777" w:rsidR="00076820" w:rsidRPr="00F20557" w:rsidRDefault="00076820" w:rsidP="00076820">
      <w:pPr>
        <w:pStyle w:val="Bezodstpw1"/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F20557">
        <w:rPr>
          <w:rStyle w:val="Odwoanieprzypisudolnego"/>
          <w:rFonts w:ascii="Verdana" w:hAnsi="Verdana" w:cs="Verdana"/>
          <w:b/>
          <w:sz w:val="20"/>
          <w:szCs w:val="20"/>
        </w:rPr>
        <w:footnoteReference w:id="7"/>
      </w:r>
    </w:p>
    <w:p w14:paraId="7D4241D8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71E4E3FE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750B7018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52D84D6A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4F1ECFB9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6C13BB7B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4C0C3E44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lastRenderedPageBreak/>
        <w:t>Oświadczam/y, że podpisuję/my niniejszą ofertę jako osoba/y do tego upoważniona/e.</w:t>
      </w:r>
    </w:p>
    <w:p w14:paraId="0CBD95CA" w14:textId="77777777" w:rsidR="00076820" w:rsidRPr="00F20557" w:rsidRDefault="00076820" w:rsidP="00076820">
      <w:pPr>
        <w:pStyle w:val="Bezodstpw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16"/>
          <w:szCs w:val="16"/>
        </w:rPr>
        <w:t>…</w:t>
      </w:r>
      <w:r w:rsidRPr="00E37052">
        <w:rPr>
          <w:rFonts w:ascii="Verdana" w:hAnsi="Verdana" w:cs="Arial"/>
          <w:sz w:val="16"/>
          <w:szCs w:val="16"/>
          <w:highlight w:val="lightGray"/>
        </w:rPr>
        <w:t>………………………………………</w:t>
      </w:r>
    </w:p>
    <w:p w14:paraId="60282D1D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00579D5C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F20557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 w:rsidRPr="00F20557">
        <w:rPr>
          <w:rFonts w:ascii="Verdana" w:hAnsi="Verdana" w:cs="Arial"/>
          <w:sz w:val="20"/>
          <w:szCs w:val="20"/>
        </w:rPr>
        <w:br/>
        <w:t>w art. 13 lub art. 14 RODO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F20557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F20557">
        <w:rPr>
          <w:rFonts w:ascii="Verdana" w:hAnsi="Verdana" w:cs="Arial"/>
          <w:sz w:val="20"/>
          <w:szCs w:val="20"/>
        </w:rPr>
        <w:t>.</w:t>
      </w:r>
      <w:r w:rsidRPr="00F20557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3C3C9482" w14:textId="77777777" w:rsidR="00076820" w:rsidRDefault="00076820" w:rsidP="00076820">
      <w:pPr>
        <w:spacing w:after="0"/>
        <w:ind w:right="-369"/>
        <w:jc w:val="both"/>
        <w:rPr>
          <w:rFonts w:ascii="Verdana" w:hAnsi="Verdana"/>
          <w:b/>
          <w:sz w:val="20"/>
          <w:szCs w:val="20"/>
        </w:rPr>
      </w:pPr>
    </w:p>
    <w:p w14:paraId="7B1A2102" w14:textId="77777777" w:rsidR="00076820" w:rsidRPr="00F20557" w:rsidRDefault="00076820" w:rsidP="00076820">
      <w:pPr>
        <w:spacing w:after="0"/>
        <w:ind w:left="1" w:right="-369" w:firstLine="1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Formularz oferty musi być opatrzony przez osobę/osoby uprawnioną/e do reprezentowania Wykonawcy/Wykonawców wspólnie ubiegających się o zamówienie kwalifikowanym podpisem elektronicznym lub podpisem zaufanym lub podpisem osobistym.</w:t>
      </w:r>
    </w:p>
    <w:p w14:paraId="34713387" w14:textId="77777777" w:rsidR="00076820" w:rsidRPr="00F20557" w:rsidRDefault="00076820" w:rsidP="00076820">
      <w:pPr>
        <w:spacing w:after="0"/>
        <w:ind w:left="1" w:right="-369" w:firstLine="1"/>
        <w:jc w:val="both"/>
        <w:rPr>
          <w:rFonts w:ascii="Verdana" w:hAnsi="Verdana"/>
          <w:b/>
          <w:sz w:val="20"/>
          <w:szCs w:val="20"/>
        </w:rPr>
      </w:pPr>
    </w:p>
    <w:p w14:paraId="75D287CC" w14:textId="77777777" w:rsidR="00076820" w:rsidRPr="00F20557" w:rsidRDefault="00076820" w:rsidP="00076820">
      <w:pPr>
        <w:spacing w:after="0"/>
        <w:ind w:right="-369"/>
        <w:jc w:val="both"/>
        <w:rPr>
          <w:rFonts w:ascii="Verdana" w:hAnsi="Verdana"/>
          <w:b/>
          <w:sz w:val="20"/>
          <w:szCs w:val="20"/>
        </w:rPr>
      </w:pPr>
    </w:p>
    <w:p w14:paraId="28B0A16F" w14:textId="77777777" w:rsidR="00076820" w:rsidRPr="00F20557" w:rsidRDefault="00076820" w:rsidP="00076820">
      <w:pPr>
        <w:spacing w:after="0"/>
        <w:jc w:val="center"/>
        <w:rPr>
          <w:rFonts w:ascii="Verdana" w:hAnsi="Verdana" w:cs="Arial"/>
          <w:b/>
          <w:sz w:val="20"/>
        </w:rPr>
      </w:pPr>
    </w:p>
    <w:p w14:paraId="1B2DF0C6" w14:textId="77777777" w:rsidR="00076820" w:rsidRPr="00F20557" w:rsidRDefault="00076820" w:rsidP="00076820">
      <w:pPr>
        <w:spacing w:after="0"/>
        <w:jc w:val="center"/>
        <w:rPr>
          <w:rFonts w:ascii="Verdana" w:hAnsi="Verdana" w:cs="Arial"/>
          <w:sz w:val="20"/>
        </w:rPr>
      </w:pPr>
      <w:r w:rsidRPr="00F20557">
        <w:rPr>
          <w:rFonts w:ascii="Verdana" w:hAnsi="Verdana" w:cs="Arial"/>
          <w:b/>
          <w:sz w:val="20"/>
        </w:rPr>
        <w:t>Dokument należy złożyć wraz z ofertą.</w:t>
      </w:r>
    </w:p>
    <w:bookmarkEnd w:id="0"/>
    <w:p w14:paraId="1768DD19" w14:textId="40B6A79F" w:rsidR="00076820" w:rsidRPr="00F20557" w:rsidRDefault="00076820" w:rsidP="00076820">
      <w:pPr>
        <w:spacing w:after="0" w:line="240" w:lineRule="auto"/>
        <w:rPr>
          <w:rFonts w:ascii="Verdana" w:hAnsi="Verdana" w:cs="Arial"/>
          <w:sz w:val="20"/>
        </w:rPr>
      </w:pPr>
    </w:p>
    <w:bookmarkEnd w:id="1"/>
    <w:bookmarkEnd w:id="2"/>
    <w:bookmarkEnd w:id="3"/>
    <w:sectPr w:rsidR="00076820" w:rsidRPr="00F20557" w:rsidSect="007538F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2B78A" w14:textId="77777777" w:rsidR="00DB5035" w:rsidRDefault="00DB5035">
      <w:r>
        <w:separator/>
      </w:r>
    </w:p>
  </w:endnote>
  <w:endnote w:type="continuationSeparator" w:id="0">
    <w:p w14:paraId="42E6B09E" w14:textId="77777777" w:rsidR="00DB5035" w:rsidRDefault="00DB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95AFB" w14:textId="77777777" w:rsidR="008E5E24" w:rsidRDefault="008E5E2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8E5E24" w:rsidRDefault="008E5E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8E5E24" w:rsidRDefault="008E5E24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61B387A0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39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61B387A0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39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8E5E24" w:rsidRDefault="008E5E24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DDE9A" w14:textId="77777777" w:rsidR="00DB5035" w:rsidRDefault="00DB5035">
      <w:r>
        <w:separator/>
      </w:r>
    </w:p>
  </w:footnote>
  <w:footnote w:type="continuationSeparator" w:id="0">
    <w:p w14:paraId="3A8DB70C" w14:textId="77777777" w:rsidR="00DB5035" w:rsidRDefault="00DB5035">
      <w:r>
        <w:continuationSeparator/>
      </w:r>
    </w:p>
  </w:footnote>
  <w:footnote w:id="1">
    <w:p w14:paraId="442B027D" w14:textId="77777777" w:rsidR="00076820" w:rsidRPr="00731DF4" w:rsidRDefault="00076820" w:rsidP="00076820">
      <w:pPr>
        <w:pStyle w:val="Tekstprzypisudolnego"/>
        <w:rPr>
          <w:rFonts w:ascii="Verdana" w:hAnsi="Verdana"/>
          <w:sz w:val="12"/>
          <w:szCs w:val="12"/>
        </w:rPr>
      </w:pPr>
      <w:r w:rsidRPr="00731DF4">
        <w:rPr>
          <w:rStyle w:val="Odwoanieprzypisudolnego"/>
          <w:rFonts w:ascii="Verdana" w:hAnsi="Verdana"/>
          <w:sz w:val="12"/>
          <w:szCs w:val="12"/>
        </w:rPr>
        <w:footnoteRef/>
      </w:r>
      <w:r w:rsidRPr="00731DF4">
        <w:rPr>
          <w:rFonts w:ascii="Verdana" w:hAnsi="Verdana"/>
          <w:sz w:val="12"/>
          <w:szCs w:val="12"/>
        </w:rPr>
        <w:t xml:space="preserve"> Wypełnić, jeżeli wykonawcy wspólnie ubiegają się o udzielenie zamówienia.</w:t>
      </w:r>
    </w:p>
  </w:footnote>
  <w:footnote w:id="2">
    <w:p w14:paraId="410B5325" w14:textId="77777777" w:rsidR="00076820" w:rsidRDefault="00076820" w:rsidP="00076820">
      <w:pPr>
        <w:pStyle w:val="Tekstprzypisudolnego"/>
        <w:jc w:val="both"/>
        <w:rPr>
          <w:rFonts w:ascii="Verdana" w:hAnsi="Verdana" w:cs="Arial"/>
          <w:sz w:val="16"/>
          <w:szCs w:val="16"/>
        </w:rPr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  <w:p w14:paraId="11461DBE" w14:textId="3C7E1AB7" w:rsidR="007A486C" w:rsidRDefault="007A486C" w:rsidP="007A486C">
      <w:pPr>
        <w:pStyle w:val="Tekstprzypisudolnego"/>
        <w:jc w:val="both"/>
      </w:pPr>
      <w:r>
        <w:rPr>
          <w:rFonts w:ascii="Verdana" w:hAnsi="Verdana" w:cs="Arial"/>
          <w:sz w:val="16"/>
          <w:szCs w:val="16"/>
        </w:rPr>
        <w:t xml:space="preserve">*w przypadku zaznaczenia dwóch opcji </w:t>
      </w:r>
      <w:r w:rsidRPr="007A486C">
        <w:rPr>
          <w:rFonts w:ascii="Verdana" w:hAnsi="Verdana" w:cs="Arial"/>
          <w:sz w:val="16"/>
          <w:szCs w:val="16"/>
        </w:rPr>
        <w:t>Zamawiający uzna, iż Wykonawca oferuje podstawowy okres gwarancji i rękojmi</w:t>
      </w:r>
      <w:r>
        <w:rPr>
          <w:rFonts w:ascii="Verdana" w:hAnsi="Verdana" w:cs="Arial"/>
          <w:sz w:val="16"/>
          <w:szCs w:val="16"/>
        </w:rPr>
        <w:t xml:space="preserve"> zgodnie z zapisami rozdz. XIV SWZ</w:t>
      </w:r>
    </w:p>
  </w:footnote>
  <w:footnote w:id="3">
    <w:p w14:paraId="6A819532" w14:textId="77777777" w:rsidR="00076820" w:rsidRPr="00E17FB3" w:rsidRDefault="00076820" w:rsidP="00076820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4">
    <w:p w14:paraId="08458871" w14:textId="77777777" w:rsidR="00076820" w:rsidRPr="00E17FB3" w:rsidRDefault="00076820" w:rsidP="00076820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5">
    <w:p w14:paraId="6E901264" w14:textId="77777777" w:rsidR="00076820" w:rsidRPr="00CD022A" w:rsidRDefault="00076820" w:rsidP="00076820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6">
    <w:p w14:paraId="281E8123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7">
    <w:p w14:paraId="354CEA77" w14:textId="77777777" w:rsidR="00076820" w:rsidRPr="0031769A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62CBAD65" w14:textId="77777777" w:rsidR="00076820" w:rsidRPr="0031769A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3AC7F78C" w14:textId="77777777" w:rsidR="00076820" w:rsidRPr="0031769A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2470995E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8">
    <w:p w14:paraId="0EB86705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5354E350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AA14C40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BD62FB" w14:textId="77777777" w:rsidR="008E5E24" w:rsidRPr="00E55ECE" w:rsidRDefault="008E5E24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8E5E24" w:rsidRDefault="008E5E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927"/>
        </w:tabs>
        <w:ind w:left="907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02E031E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090746"/>
    <w:multiLevelType w:val="multilevel"/>
    <w:tmpl w:val="1102FE76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0447C6"/>
    <w:multiLevelType w:val="hybridMultilevel"/>
    <w:tmpl w:val="BECE8C90"/>
    <w:lvl w:ilvl="0" w:tplc="CDCEF9CC">
      <w:start w:val="3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1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793E62"/>
    <w:multiLevelType w:val="hybridMultilevel"/>
    <w:tmpl w:val="F572B22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6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7" w15:restartNumberingAfterBreak="0">
    <w:nsid w:val="36DC492D"/>
    <w:multiLevelType w:val="multilevel"/>
    <w:tmpl w:val="E7B6BCC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8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9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1" w15:restartNumberingAfterBreak="0">
    <w:nsid w:val="3D36728A"/>
    <w:multiLevelType w:val="hybridMultilevel"/>
    <w:tmpl w:val="92F67E0E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83EEB25C">
      <w:start w:val="5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3FF55AA4"/>
    <w:multiLevelType w:val="multilevel"/>
    <w:tmpl w:val="00D06DA6"/>
    <w:lvl w:ilvl="0">
      <w:start w:val="50"/>
      <w:numFmt w:val="decimal"/>
      <w:lvlText w:val="%1"/>
      <w:lvlJc w:val="left"/>
      <w:pPr>
        <w:ind w:left="675" w:hanging="675"/>
      </w:pPr>
      <w:rPr>
        <w:rFonts w:hint="default"/>
        <w:b w:val="0"/>
      </w:rPr>
    </w:lvl>
    <w:lvl w:ilvl="1">
      <w:start w:val="138"/>
      <w:numFmt w:val="decimal"/>
      <w:lvlText w:val="%1-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34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6" w15:restartNumberingAfterBreak="0">
    <w:nsid w:val="45767166"/>
    <w:multiLevelType w:val="hybridMultilevel"/>
    <w:tmpl w:val="297E27A4"/>
    <w:lvl w:ilvl="0" w:tplc="52E82148">
      <w:start w:val="3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2" w15:restartNumberingAfterBreak="0">
    <w:nsid w:val="578A1B69"/>
    <w:multiLevelType w:val="hybridMultilevel"/>
    <w:tmpl w:val="74C8A5CA"/>
    <w:lvl w:ilvl="0" w:tplc="1172C6AC">
      <w:start w:val="4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4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5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20D4A79"/>
    <w:multiLevelType w:val="hybridMultilevel"/>
    <w:tmpl w:val="AC56CE16"/>
    <w:lvl w:ilvl="0" w:tplc="5980E4D8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9" w15:restartNumberingAfterBreak="0">
    <w:nsid w:val="66C974CB"/>
    <w:multiLevelType w:val="multilevel"/>
    <w:tmpl w:val="1264F03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5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7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8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9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0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1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2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3" w15:restartNumberingAfterBreak="0">
    <w:nsid w:val="796D0F9F"/>
    <w:multiLevelType w:val="hybridMultilevel"/>
    <w:tmpl w:val="D9BC9136"/>
    <w:lvl w:ilvl="0" w:tplc="FFECAEB2">
      <w:start w:val="5"/>
      <w:numFmt w:val="decimal"/>
      <w:lvlText w:val="2.%1."/>
      <w:lvlJc w:val="left"/>
      <w:pPr>
        <w:ind w:left="785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4" w15:restartNumberingAfterBreak="0">
    <w:nsid w:val="7A5E3BB3"/>
    <w:multiLevelType w:val="hybridMultilevel"/>
    <w:tmpl w:val="21EE15C0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6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7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8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9740260">
    <w:abstractNumId w:val="68"/>
  </w:num>
  <w:num w:numId="2" w16cid:durableId="666637533">
    <w:abstractNumId w:val="25"/>
  </w:num>
  <w:num w:numId="3" w16cid:durableId="1969967513">
    <w:abstractNumId w:val="52"/>
  </w:num>
  <w:num w:numId="4" w16cid:durableId="975724691">
    <w:abstractNumId w:val="16"/>
  </w:num>
  <w:num w:numId="5" w16cid:durableId="414320634">
    <w:abstractNumId w:val="60"/>
  </w:num>
  <w:num w:numId="6" w16cid:durableId="1984774266">
    <w:abstractNumId w:val="35"/>
  </w:num>
  <w:num w:numId="7" w16cid:durableId="1528641446">
    <w:abstractNumId w:val="40"/>
  </w:num>
  <w:num w:numId="8" w16cid:durableId="1763604985">
    <w:abstractNumId w:val="57"/>
  </w:num>
  <w:num w:numId="9" w16cid:durableId="885986920">
    <w:abstractNumId w:val="18"/>
  </w:num>
  <w:num w:numId="10" w16cid:durableId="1669095058">
    <w:abstractNumId w:val="9"/>
  </w:num>
  <w:num w:numId="11" w16cid:durableId="609507230">
    <w:abstractNumId w:val="58"/>
  </w:num>
  <w:num w:numId="12" w16cid:durableId="1216239483">
    <w:abstractNumId w:val="8"/>
  </w:num>
  <w:num w:numId="13" w16cid:durableId="906459687">
    <w:abstractNumId w:val="13"/>
  </w:num>
  <w:num w:numId="14" w16cid:durableId="1628900116">
    <w:abstractNumId w:val="30"/>
  </w:num>
  <w:num w:numId="15" w16cid:durableId="1345011986">
    <w:abstractNumId w:val="50"/>
  </w:num>
  <w:num w:numId="16" w16cid:durableId="935284684">
    <w:abstractNumId w:val="46"/>
  </w:num>
  <w:num w:numId="17" w16cid:durableId="1586525569">
    <w:abstractNumId w:val="39"/>
  </w:num>
  <w:num w:numId="18" w16cid:durableId="648174818">
    <w:abstractNumId w:val="37"/>
  </w:num>
  <w:num w:numId="19" w16cid:durableId="985745619">
    <w:abstractNumId w:val="28"/>
  </w:num>
  <w:num w:numId="20" w16cid:durableId="1445225095">
    <w:abstractNumId w:val="41"/>
  </w:num>
  <w:num w:numId="21" w16cid:durableId="1464693862">
    <w:abstractNumId w:val="38"/>
  </w:num>
  <w:num w:numId="22" w16cid:durableId="138810522">
    <w:abstractNumId w:val="20"/>
  </w:num>
  <w:num w:numId="23" w16cid:durableId="1106583670">
    <w:abstractNumId w:val="31"/>
  </w:num>
  <w:num w:numId="24" w16cid:durableId="1166819929">
    <w:abstractNumId w:val="66"/>
  </w:num>
  <w:num w:numId="25" w16cid:durableId="754938230">
    <w:abstractNumId w:val="54"/>
  </w:num>
  <w:num w:numId="26" w16cid:durableId="2105567938">
    <w:abstractNumId w:val="56"/>
  </w:num>
  <w:num w:numId="27" w16cid:durableId="780415649">
    <w:abstractNumId w:val="17"/>
  </w:num>
  <w:num w:numId="28" w16cid:durableId="1850216210">
    <w:abstractNumId w:val="65"/>
  </w:num>
  <w:num w:numId="29" w16cid:durableId="322322053">
    <w:abstractNumId w:val="59"/>
  </w:num>
  <w:num w:numId="30" w16cid:durableId="185405927">
    <w:abstractNumId w:val="29"/>
  </w:num>
  <w:num w:numId="31" w16cid:durableId="828785447">
    <w:abstractNumId w:val="55"/>
  </w:num>
  <w:num w:numId="32" w16cid:durableId="517044542">
    <w:abstractNumId w:val="26"/>
  </w:num>
  <w:num w:numId="33" w16cid:durableId="886649779">
    <w:abstractNumId w:val="34"/>
  </w:num>
  <w:num w:numId="34" w16cid:durableId="1969507852">
    <w:abstractNumId w:val="67"/>
  </w:num>
  <w:num w:numId="35" w16cid:durableId="1348410777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6061167">
    <w:abstractNumId w:val="5"/>
  </w:num>
  <w:num w:numId="37" w16cid:durableId="2127580722">
    <w:abstractNumId w:val="21"/>
  </w:num>
  <w:num w:numId="38" w16cid:durableId="45835919">
    <w:abstractNumId w:val="62"/>
  </w:num>
  <w:num w:numId="39" w16cid:durableId="842818502">
    <w:abstractNumId w:val="2"/>
  </w:num>
  <w:num w:numId="40" w16cid:durableId="473106474">
    <w:abstractNumId w:val="27"/>
  </w:num>
  <w:num w:numId="41" w16cid:durableId="1857427398">
    <w:abstractNumId w:val="15"/>
  </w:num>
  <w:num w:numId="42" w16cid:durableId="989865020">
    <w:abstractNumId w:val="61"/>
  </w:num>
  <w:num w:numId="43" w16cid:durableId="224922981">
    <w:abstractNumId w:val="43"/>
  </w:num>
  <w:num w:numId="44" w16cid:durableId="1504316171">
    <w:abstractNumId w:val="14"/>
  </w:num>
  <w:num w:numId="45" w16cid:durableId="796950330">
    <w:abstractNumId w:val="12"/>
  </w:num>
  <w:num w:numId="46" w16cid:durableId="991761188">
    <w:abstractNumId w:val="32"/>
  </w:num>
  <w:num w:numId="47" w16cid:durableId="427887921">
    <w:abstractNumId w:val="4"/>
  </w:num>
  <w:num w:numId="48" w16cid:durableId="1910194494">
    <w:abstractNumId w:val="48"/>
  </w:num>
  <w:num w:numId="49" w16cid:durableId="641234518">
    <w:abstractNumId w:val="51"/>
  </w:num>
  <w:num w:numId="50" w16cid:durableId="886910871">
    <w:abstractNumId w:val="11"/>
  </w:num>
  <w:num w:numId="51" w16cid:durableId="1232621641">
    <w:abstractNumId w:val="6"/>
  </w:num>
  <w:num w:numId="52" w16cid:durableId="834148820">
    <w:abstractNumId w:val="53"/>
  </w:num>
  <w:num w:numId="53" w16cid:durableId="1379819170">
    <w:abstractNumId w:val="24"/>
  </w:num>
  <w:num w:numId="54" w16cid:durableId="351685122">
    <w:abstractNumId w:val="10"/>
  </w:num>
  <w:num w:numId="55" w16cid:durableId="2083092272">
    <w:abstractNumId w:val="23"/>
  </w:num>
  <w:num w:numId="56" w16cid:durableId="854418560">
    <w:abstractNumId w:val="42"/>
  </w:num>
  <w:num w:numId="57" w16cid:durableId="364184874">
    <w:abstractNumId w:val="3"/>
  </w:num>
  <w:num w:numId="58" w16cid:durableId="855844893">
    <w:abstractNumId w:val="63"/>
  </w:num>
  <w:num w:numId="59" w16cid:durableId="631835119">
    <w:abstractNumId w:val="7"/>
  </w:num>
  <w:num w:numId="60" w16cid:durableId="1893955239">
    <w:abstractNumId w:val="47"/>
  </w:num>
  <w:num w:numId="61" w16cid:durableId="1028486029">
    <w:abstractNumId w:val="44"/>
  </w:num>
  <w:num w:numId="62" w16cid:durableId="463739337">
    <w:abstractNumId w:val="4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90780086">
    <w:abstractNumId w:val="33"/>
  </w:num>
  <w:num w:numId="64" w16cid:durableId="1436368590">
    <w:abstractNumId w:val="22"/>
  </w:num>
  <w:num w:numId="65" w16cid:durableId="1002661560">
    <w:abstractNumId w:val="64"/>
  </w:num>
  <w:num w:numId="66" w16cid:durableId="1138376778">
    <w:abstractNumId w:val="36"/>
  </w:num>
  <w:num w:numId="67" w16cid:durableId="1472214118">
    <w:abstractNumId w:val="19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9C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8CF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484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6CE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8FB"/>
    <w:rsid w:val="00067A21"/>
    <w:rsid w:val="00070CF6"/>
    <w:rsid w:val="00071374"/>
    <w:rsid w:val="000717BE"/>
    <w:rsid w:val="00071903"/>
    <w:rsid w:val="00071D60"/>
    <w:rsid w:val="00072C2C"/>
    <w:rsid w:val="00072E52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820"/>
    <w:rsid w:val="00076D4D"/>
    <w:rsid w:val="000775F3"/>
    <w:rsid w:val="00077A6C"/>
    <w:rsid w:val="00077E2E"/>
    <w:rsid w:val="0008044B"/>
    <w:rsid w:val="000805E0"/>
    <w:rsid w:val="0008084F"/>
    <w:rsid w:val="0008107D"/>
    <w:rsid w:val="000814CC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8B1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1D02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4F3"/>
    <w:rsid w:val="000A5FAC"/>
    <w:rsid w:val="000A60BD"/>
    <w:rsid w:val="000A6218"/>
    <w:rsid w:val="000A628D"/>
    <w:rsid w:val="000A66FA"/>
    <w:rsid w:val="000A678F"/>
    <w:rsid w:val="000A6DA0"/>
    <w:rsid w:val="000A784B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0EE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802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73E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1B2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4E6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5EA"/>
    <w:rsid w:val="00157855"/>
    <w:rsid w:val="00157919"/>
    <w:rsid w:val="00160208"/>
    <w:rsid w:val="00160577"/>
    <w:rsid w:val="00160807"/>
    <w:rsid w:val="00160BEE"/>
    <w:rsid w:val="00160D26"/>
    <w:rsid w:val="001611F2"/>
    <w:rsid w:val="00161683"/>
    <w:rsid w:val="00161A13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49C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61"/>
    <w:rsid w:val="00185094"/>
    <w:rsid w:val="00185224"/>
    <w:rsid w:val="001854F4"/>
    <w:rsid w:val="001855D9"/>
    <w:rsid w:val="0018586E"/>
    <w:rsid w:val="00185884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5E4A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67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E8A"/>
    <w:rsid w:val="00255FB1"/>
    <w:rsid w:val="00256493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9D1"/>
    <w:rsid w:val="00265CCC"/>
    <w:rsid w:val="00265E16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41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AA"/>
    <w:rsid w:val="002C56C0"/>
    <w:rsid w:val="002C5751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0AC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3F5B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2E65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73"/>
    <w:rsid w:val="003603CB"/>
    <w:rsid w:val="00360CA2"/>
    <w:rsid w:val="00360E91"/>
    <w:rsid w:val="00360FA3"/>
    <w:rsid w:val="003610B3"/>
    <w:rsid w:val="00361123"/>
    <w:rsid w:val="00361254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3E43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3F9"/>
    <w:rsid w:val="00394923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03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586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35FE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5BE1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2EF"/>
    <w:rsid w:val="003E1746"/>
    <w:rsid w:val="003E1E36"/>
    <w:rsid w:val="003E22AB"/>
    <w:rsid w:val="003E2448"/>
    <w:rsid w:val="003E2D77"/>
    <w:rsid w:val="003E2DDA"/>
    <w:rsid w:val="003E2E6B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E799D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5FFA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A2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692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DC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2330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5EC4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449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3DEE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31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2BE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85C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0D"/>
    <w:rsid w:val="005F797C"/>
    <w:rsid w:val="005F7BD6"/>
    <w:rsid w:val="005F7BF8"/>
    <w:rsid w:val="006001B9"/>
    <w:rsid w:val="00600344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AD4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ADD"/>
    <w:rsid w:val="00612B6B"/>
    <w:rsid w:val="00612B6E"/>
    <w:rsid w:val="00612D99"/>
    <w:rsid w:val="0061437B"/>
    <w:rsid w:val="00614485"/>
    <w:rsid w:val="006144BE"/>
    <w:rsid w:val="00614EFC"/>
    <w:rsid w:val="006152AF"/>
    <w:rsid w:val="0061557B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5D9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BA8"/>
    <w:rsid w:val="00650EC3"/>
    <w:rsid w:val="00651022"/>
    <w:rsid w:val="006510C1"/>
    <w:rsid w:val="0065116C"/>
    <w:rsid w:val="006522EC"/>
    <w:rsid w:val="00652741"/>
    <w:rsid w:val="00652A98"/>
    <w:rsid w:val="00653289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7AC"/>
    <w:rsid w:val="006638DE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0F3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AEF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55AF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6656"/>
    <w:rsid w:val="0076704D"/>
    <w:rsid w:val="007670C5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30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CB"/>
    <w:rsid w:val="007823ED"/>
    <w:rsid w:val="0078256A"/>
    <w:rsid w:val="00782595"/>
    <w:rsid w:val="007826CE"/>
    <w:rsid w:val="00782A55"/>
    <w:rsid w:val="00782EC8"/>
    <w:rsid w:val="00783182"/>
    <w:rsid w:val="0078325E"/>
    <w:rsid w:val="007832EF"/>
    <w:rsid w:val="00783836"/>
    <w:rsid w:val="0078398F"/>
    <w:rsid w:val="007839B6"/>
    <w:rsid w:val="00783CE7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C79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78D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86C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50D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0E1F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509"/>
    <w:rsid w:val="007F7657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7DB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D0D"/>
    <w:rsid w:val="00813F14"/>
    <w:rsid w:val="008141C5"/>
    <w:rsid w:val="00814745"/>
    <w:rsid w:val="0081499F"/>
    <w:rsid w:val="00814B12"/>
    <w:rsid w:val="00815005"/>
    <w:rsid w:val="008150EE"/>
    <w:rsid w:val="008153ED"/>
    <w:rsid w:val="008160A4"/>
    <w:rsid w:val="0081612C"/>
    <w:rsid w:val="00816451"/>
    <w:rsid w:val="008167F0"/>
    <w:rsid w:val="00816870"/>
    <w:rsid w:val="00816A80"/>
    <w:rsid w:val="00816C26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1C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999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B77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0A1"/>
    <w:rsid w:val="008631F1"/>
    <w:rsid w:val="00863214"/>
    <w:rsid w:val="00863389"/>
    <w:rsid w:val="00863A0A"/>
    <w:rsid w:val="00863B05"/>
    <w:rsid w:val="00863DA4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2FA6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572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815"/>
    <w:rsid w:val="00893BEE"/>
    <w:rsid w:val="00893CE9"/>
    <w:rsid w:val="00893EE8"/>
    <w:rsid w:val="00894295"/>
    <w:rsid w:val="00894296"/>
    <w:rsid w:val="008948A1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18B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18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C0F"/>
    <w:rsid w:val="008E4FE5"/>
    <w:rsid w:val="008E58A9"/>
    <w:rsid w:val="008E5CE5"/>
    <w:rsid w:val="008E5E24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AF5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807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D58"/>
    <w:rsid w:val="00914EB1"/>
    <w:rsid w:val="009150C5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93F"/>
    <w:rsid w:val="00933CB3"/>
    <w:rsid w:val="00933F41"/>
    <w:rsid w:val="0093409E"/>
    <w:rsid w:val="00934BD9"/>
    <w:rsid w:val="00934BFD"/>
    <w:rsid w:val="00934F3D"/>
    <w:rsid w:val="00935B80"/>
    <w:rsid w:val="00936241"/>
    <w:rsid w:val="00936901"/>
    <w:rsid w:val="00936EE1"/>
    <w:rsid w:val="009370F5"/>
    <w:rsid w:val="00937B39"/>
    <w:rsid w:val="00937BFA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CEE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59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0CD6"/>
    <w:rsid w:val="00991381"/>
    <w:rsid w:val="00991746"/>
    <w:rsid w:val="009919E3"/>
    <w:rsid w:val="00992704"/>
    <w:rsid w:val="0099294C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A8A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5C2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2B9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263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276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BF8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7EB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626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249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9D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176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7D4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3EE6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6A9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CF"/>
    <w:rsid w:val="00BB0688"/>
    <w:rsid w:val="00BB08BD"/>
    <w:rsid w:val="00BB0B70"/>
    <w:rsid w:val="00BB0F2E"/>
    <w:rsid w:val="00BB16DB"/>
    <w:rsid w:val="00BB1B6A"/>
    <w:rsid w:val="00BB1F1E"/>
    <w:rsid w:val="00BB2748"/>
    <w:rsid w:val="00BB2A1A"/>
    <w:rsid w:val="00BB2EE8"/>
    <w:rsid w:val="00BB2F52"/>
    <w:rsid w:val="00BB3018"/>
    <w:rsid w:val="00BB324C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AC8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4FE4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317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29C"/>
    <w:rsid w:val="00C16BC0"/>
    <w:rsid w:val="00C1768E"/>
    <w:rsid w:val="00C17DDD"/>
    <w:rsid w:val="00C17EC9"/>
    <w:rsid w:val="00C17FE4"/>
    <w:rsid w:val="00C20156"/>
    <w:rsid w:val="00C20344"/>
    <w:rsid w:val="00C20761"/>
    <w:rsid w:val="00C209BA"/>
    <w:rsid w:val="00C21416"/>
    <w:rsid w:val="00C21475"/>
    <w:rsid w:val="00C21820"/>
    <w:rsid w:val="00C21AD1"/>
    <w:rsid w:val="00C21B28"/>
    <w:rsid w:val="00C21D63"/>
    <w:rsid w:val="00C21DB2"/>
    <w:rsid w:val="00C22193"/>
    <w:rsid w:val="00C22681"/>
    <w:rsid w:val="00C23321"/>
    <w:rsid w:val="00C2338A"/>
    <w:rsid w:val="00C2342B"/>
    <w:rsid w:val="00C23451"/>
    <w:rsid w:val="00C236CF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238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54D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B6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4AE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B42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6E71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71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DD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12E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342"/>
    <w:rsid w:val="00D1257B"/>
    <w:rsid w:val="00D12D24"/>
    <w:rsid w:val="00D12DD7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AB"/>
    <w:rsid w:val="00D432E1"/>
    <w:rsid w:val="00D441F9"/>
    <w:rsid w:val="00D442F0"/>
    <w:rsid w:val="00D4468D"/>
    <w:rsid w:val="00D4483F"/>
    <w:rsid w:val="00D44F43"/>
    <w:rsid w:val="00D44FEF"/>
    <w:rsid w:val="00D45634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ADC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71A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3CA"/>
    <w:rsid w:val="00D80535"/>
    <w:rsid w:val="00D8160F"/>
    <w:rsid w:val="00D81DAE"/>
    <w:rsid w:val="00D81DF0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AA0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C93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118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35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125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96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AA3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1B4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3D9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0830"/>
    <w:rsid w:val="00E70F3F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802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7B5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A6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9A2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CE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41B"/>
    <w:rsid w:val="00ED6B0A"/>
    <w:rsid w:val="00ED7185"/>
    <w:rsid w:val="00ED72CC"/>
    <w:rsid w:val="00EE01DB"/>
    <w:rsid w:val="00EE0359"/>
    <w:rsid w:val="00EE0486"/>
    <w:rsid w:val="00EE08F1"/>
    <w:rsid w:val="00EE1213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6983"/>
    <w:rsid w:val="00EE7B4F"/>
    <w:rsid w:val="00EE7D8E"/>
    <w:rsid w:val="00EE7E60"/>
    <w:rsid w:val="00EF0A79"/>
    <w:rsid w:val="00EF0B14"/>
    <w:rsid w:val="00EF0CE4"/>
    <w:rsid w:val="00EF0DE2"/>
    <w:rsid w:val="00EF17EF"/>
    <w:rsid w:val="00EF1949"/>
    <w:rsid w:val="00EF1ABD"/>
    <w:rsid w:val="00EF1F31"/>
    <w:rsid w:val="00EF27EF"/>
    <w:rsid w:val="00EF2B75"/>
    <w:rsid w:val="00EF2C3E"/>
    <w:rsid w:val="00EF2E68"/>
    <w:rsid w:val="00EF33F8"/>
    <w:rsid w:val="00EF37B6"/>
    <w:rsid w:val="00EF3A48"/>
    <w:rsid w:val="00EF3CCB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8C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965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1E03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20F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4D"/>
    <w:rsid w:val="00F57198"/>
    <w:rsid w:val="00F573FD"/>
    <w:rsid w:val="00F57838"/>
    <w:rsid w:val="00F57882"/>
    <w:rsid w:val="00F57A99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D61"/>
    <w:rsid w:val="00F61FB2"/>
    <w:rsid w:val="00F62698"/>
    <w:rsid w:val="00F626D7"/>
    <w:rsid w:val="00F62B11"/>
    <w:rsid w:val="00F63351"/>
    <w:rsid w:val="00F6377A"/>
    <w:rsid w:val="00F63A5D"/>
    <w:rsid w:val="00F644CC"/>
    <w:rsid w:val="00F644D4"/>
    <w:rsid w:val="00F647E0"/>
    <w:rsid w:val="00F64822"/>
    <w:rsid w:val="00F6492F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0A4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FB0"/>
    <w:rsid w:val="00FA4260"/>
    <w:rsid w:val="00FA4413"/>
    <w:rsid w:val="00FA444E"/>
    <w:rsid w:val="00FA47D0"/>
    <w:rsid w:val="00FA4EB8"/>
    <w:rsid w:val="00FA4EF9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45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684C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1B9D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A8C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F3CC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A86DA1-0A4E-430B-8C14-90F1C2C8FE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17DEA7-FEBD-41AB-A40A-AA9E129A64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02</Words>
  <Characters>5566</Characters>
  <Application>Microsoft Office Word</Application>
  <DocSecurity>0</DocSecurity>
  <Lines>46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6356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arta Rochala</cp:lastModifiedBy>
  <cp:revision>3</cp:revision>
  <cp:lastPrinted>2023-10-12T08:10:00Z</cp:lastPrinted>
  <dcterms:created xsi:type="dcterms:W3CDTF">2024-04-10T08:08:00Z</dcterms:created>
  <dcterms:modified xsi:type="dcterms:W3CDTF">2024-05-07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